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7037066D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BB1125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4B1AF95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BB1125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08571759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BB1125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511C1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511C1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511C1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511C1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511C1B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511C1B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511C1B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511C1B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511C1B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511C1B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77777777" w:rsidR="005A4113" w:rsidRPr="002C3AC7" w:rsidRDefault="005A4113" w:rsidP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Early Exit </w:t>
      </w:r>
      <w:proofErr w:type="gramStart"/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</w:t>
      </w:r>
      <w:proofErr w:type="gramEnd"/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511C1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511C1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511C1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511C1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6DDE51C2" w:rsidR="008B3C91" w:rsidRPr="008D185F" w:rsidRDefault="00BB1125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77880B93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Bachelor’s 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fter a Bachelor’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511C1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25452F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511C1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7B8DBA80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Bachelor's degree.</w:t>
            </w:r>
          </w:p>
          <w:p w14:paraId="28AA6993" w14:textId="209D92B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511C1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77777777" w:rsidR="00546403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511C1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77777777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511C1B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511C1B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B97C2" w14:textId="77777777" w:rsidR="00511C1B" w:rsidRDefault="00511C1B" w:rsidP="00EE490F">
      <w:pPr>
        <w:spacing w:after="0" w:line="240" w:lineRule="auto"/>
      </w:pPr>
      <w:r>
        <w:separator/>
      </w:r>
    </w:p>
  </w:endnote>
  <w:endnote w:type="continuationSeparator" w:id="0">
    <w:p w14:paraId="0667F15C" w14:textId="77777777" w:rsidR="00511C1B" w:rsidRDefault="00511C1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5CEA13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0562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2C742" w14:textId="77777777" w:rsidR="00511C1B" w:rsidRDefault="00511C1B" w:rsidP="00EE490F">
      <w:pPr>
        <w:spacing w:after="0" w:line="240" w:lineRule="auto"/>
      </w:pPr>
      <w:r>
        <w:separator/>
      </w:r>
    </w:p>
  </w:footnote>
  <w:footnote w:type="continuationSeparator" w:id="0">
    <w:p w14:paraId="2E689499" w14:textId="77777777" w:rsidR="00511C1B" w:rsidRDefault="00511C1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2096" behindDoc="1" locked="0" layoutInCell="1" allowOverlap="1" wp14:anchorId="4967F9E9" wp14:editId="56A7617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3BF94823" w:rsidR="000263E2" w:rsidRDefault="00163511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5513E14" wp14:editId="4450225D">
              <wp:simplePos x="0" y="0"/>
              <wp:positionH relativeFrom="column">
                <wp:posOffset>-720090</wp:posOffset>
              </wp:positionH>
              <wp:positionV relativeFrom="paragraph">
                <wp:posOffset>-449885</wp:posOffset>
              </wp:positionV>
              <wp:extent cx="7543800" cy="10671175"/>
              <wp:effectExtent l="0" t="0" r="0" b="0"/>
              <wp:wrapNone/>
              <wp:docPr id="867620742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670826"/>
                        <a:chOff x="0" y="174"/>
                        <a:chExt cx="7543800" cy="10670826"/>
                      </a:xfrm>
                    </wpg:grpSpPr>
                    <pic:pic xmlns:pic="http://schemas.openxmlformats.org/drawingml/2006/picture">
                      <pic:nvPicPr>
                        <pic:cNvPr id="31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174"/>
                          <a:ext cx="7543800" cy="106708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020755161" name="مستطيل 1"/>
                      <wps:cNvSpPr/>
                      <wps:spPr>
                        <a:xfrm>
                          <a:off x="3642970" y="234087"/>
                          <a:ext cx="1057523" cy="628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2D0FE438" id="مجموعة 1" o:spid="_x0000_s1026" style="position:absolute;margin-left:-56.7pt;margin-top:-35.4pt;width:594pt;height:840.25pt;z-index:251662336" coordorigin=",1" coordsize="75438,10670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yw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SwAAAABAAEBLAAAAAEAAThCSU0EJgAAAAAADgAAAAAAAAAA&#10;AAA/gAAAOEJJTQQNAAAAAAAEAAAAWjhCSU0EGQAAAAAABAAAAB44QklNA/MAAAAAAAkAAAAAAAAA&#10;AAEAOEJJTScQAAAAAAAKAAEAAAAAAAAAAT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XjhCSU0EAgAAAAABP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hCSU0EMAAAAAAAnwEBAQEBAQEBAQEBAQEBAQEBAQEBAQEBAQEBAQEBAQEBAQEBAQEB&#10;AQEBAQEBAQEBAQEBAQEBAQEBAQEBAQEBAQEBAQEBAQEBAQEBAQEBAQEBAQEBAQEBAQEBAQEBAQEB&#10;AQEBAQEBAQEBAQEBAQEBAQEBAQEBAQEBAQEBAQEBAQEBAQEBAQEBAQEBAQEBAQEBAQEBAQEBAQEB&#10;AQEBAQEBAQA4QklNBC0AAAAAAAYAAQAACQY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l7OEJJTQQMAAAA&#10;AAsbAAAAAQAAAHEAAACgAAABVAAA1IAAAAr/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DFhJQ0NfUFJPRklMRQABAQAADEhMaW5vAhAAAG1udHJSR0IgWFlaIAfOAAIACQAGADEAAGFj&#10;c3BNU0ZUAAAAAElFQyBzUkdCAAAAAAAAAAAAAAAB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k40+T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PPk+Zdv7gAAAAAAA&#10;AAAAAAAAAAAAAAAAAAAAAAAAAAAAAAAAAAAAAAAAAAAAAAAAAAAAAAAAAAAAAAAAAAAAAAAAAAAA&#10;AAAAAAAAAAAAAAAAAAAAAAAAAAAAAAAAAAAAAAAAAAAAAAAAAPeG6gAAAAAAAAAAAAAAAAAABNV0&#10;MnGnyXNvwF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KcafKc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U40+U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NPk+bdv7gAAAAAAA&#10;AAAAAAAAAAAAAAAAAAAAAAAAAAAAAAAAAAAAAAAAAAAAAAAAAAAAAAAAAAAAAAAAAAAAAAAAAAAA&#10;AAAAAAAAAAAAAAAAAAAAAAAAAAAAAAAAAAAAAAAAAAAAAAAAAPeG6gAAAAAAAAAAAAAAAAAABNV0&#10;MnGnyfNu39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afJ827f3AAAAAAAAAAAAAA&#10;AAAAAAAAAAAAAAAAAAAAAAAAAAAAAAAAAAAAAAAAAAAAAAAAAAAAAAAAAAAAAAAAAAAAAAAAAAAA&#10;AAAAAAAAAAAAAAAAAAAAAAAAAAAAAAAAAAAAAAAAAAAe8N1AAAAAAAAAAAAAAAAAAACaroZONPk+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Jxp8n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efJ8y7f3AAAAAAAAAAAAAAAAAAAAAAAAAAAAAAAAAAAAAAAAAAAAAAAAAAAAAAAAA&#10;AAAAAAAAAAAAAAAAAAAAAAAAAAAAAAAAAAAAAAAAAAAAAAAAAAAAAAAAAAAAAAAAAAAAAAAAAAAA&#10;e8N1AAAAAAAAAAAAAAAAAAACaroZONPkubfgL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U40+U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afJ827f3AAAAAAAAAAAAAAAAAAAAAAAAAAAAAAAAAAAAAAAAAAAAAAAAAAAAAAAAA&#10;AAAAAAAAAAAAAAAAAAAAAAAAAAAAAAAAAAAAAAAAAAAAAAAAAAAAAAAAAAAAAAAAAAAAAAAAAAAA&#10;e8N1AAAAAAAAAAAAAAAAAAACaroZONPk+bdv7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0+T5t2/uAAAAAAAAAAAAAAAAAAAAAAAAAAAAAAAAAAAAAAAAAAAAAAAAAAAAAAAAAAAAAAA&#10;AAAAAAAAAAAAAAAAAAAAAAAAAAAAAAAAAAAAAAAAAAAAAAAAAAAAAAAAAAAAAAAAAAAAAA94bqAA&#10;AAAAAAAAAAAAAAAAAE1XQycafJ8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TjT5P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hgu9o0aMLbdV4MsTMu1pC7yZtGO&#10;JO3jAry8R4eYPQtY1P2m8PLtwMOua8YarXFrGHdiD9u0Msc5+DxeNush3O7iHb4vD7L9DBv4WvGO&#10;87rhc4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top:1;width:75438;height:106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">
                <v:imagedata r:id="rId2" o:title=""/>
              </v:shape>
              <v:rect id="مستطيل 1" o:spid="_x0000_s1028" style="position:absolute;left:36429;top:2340;width:10575;height:6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5"/>
  </w:num>
  <w:num w:numId="3">
    <w:abstractNumId w:val="40"/>
  </w:num>
  <w:num w:numId="4">
    <w:abstractNumId w:val="44"/>
  </w:num>
  <w:num w:numId="5">
    <w:abstractNumId w:val="25"/>
  </w:num>
  <w:num w:numId="6">
    <w:abstractNumId w:val="42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4"/>
  </w:num>
  <w:num w:numId="16">
    <w:abstractNumId w:val="9"/>
  </w:num>
  <w:num w:numId="17">
    <w:abstractNumId w:val="23"/>
  </w:num>
  <w:num w:numId="18">
    <w:abstractNumId w:val="28"/>
  </w:num>
  <w:num w:numId="19">
    <w:abstractNumId w:val="38"/>
  </w:num>
  <w:num w:numId="20">
    <w:abstractNumId w:val="22"/>
  </w:num>
  <w:num w:numId="21">
    <w:abstractNumId w:val="31"/>
  </w:num>
  <w:num w:numId="22">
    <w:abstractNumId w:val="32"/>
  </w:num>
  <w:num w:numId="23">
    <w:abstractNumId w:val="41"/>
  </w:num>
  <w:num w:numId="24">
    <w:abstractNumId w:val="7"/>
  </w:num>
  <w:num w:numId="25">
    <w:abstractNumId w:val="26"/>
  </w:num>
  <w:num w:numId="26">
    <w:abstractNumId w:val="37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3"/>
  </w:num>
  <w:num w:numId="33">
    <w:abstractNumId w:val="16"/>
  </w:num>
  <w:num w:numId="34">
    <w:abstractNumId w:val="29"/>
  </w:num>
  <w:num w:numId="35">
    <w:abstractNumId w:val="33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6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BB1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0562A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1C1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0DFE"/>
    <w:rsid w:val="00942E83"/>
    <w:rsid w:val="0095488A"/>
    <w:rsid w:val="0096672E"/>
    <w:rsid w:val="00966D8F"/>
    <w:rsid w:val="00970132"/>
    <w:rsid w:val="0097256E"/>
    <w:rsid w:val="009A0D54"/>
    <w:rsid w:val="009A3B8E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2485"/>
    <w:rsid w:val="00AE6AD7"/>
    <w:rsid w:val="00B174B5"/>
    <w:rsid w:val="00B22AAC"/>
    <w:rsid w:val="00B27EE5"/>
    <w:rsid w:val="00B46628"/>
    <w:rsid w:val="00B524CC"/>
    <w:rsid w:val="00B727DA"/>
    <w:rsid w:val="00B80620"/>
    <w:rsid w:val="00B80926"/>
    <w:rsid w:val="00B93E29"/>
    <w:rsid w:val="00B97B1E"/>
    <w:rsid w:val="00BA2BB6"/>
    <w:rsid w:val="00BA3ACF"/>
    <w:rsid w:val="00BB1125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E3A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02159"/>
    <w:rsid w:val="002808DD"/>
    <w:rsid w:val="00326978"/>
    <w:rsid w:val="003B1260"/>
    <w:rsid w:val="00437470"/>
    <w:rsid w:val="004F0EEE"/>
    <w:rsid w:val="00563D16"/>
    <w:rsid w:val="005D5EC7"/>
    <w:rsid w:val="006A3405"/>
    <w:rsid w:val="006C008C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4F9BE939-30B8-45F7-AF15-6A473A8B2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5-24T11:54:00Z</cp:lastPrinted>
  <dcterms:created xsi:type="dcterms:W3CDTF">2024-03-22T18:07:00Z</dcterms:created>
  <dcterms:modified xsi:type="dcterms:W3CDTF">2024-03-2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